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643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2Z</dcterms:created>
  <dcterms:modified xsi:type="dcterms:W3CDTF">2020-11-12T15:41:02Z</dcterms:modified>
</cp:coreProperties>
</file>